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EAC8E77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A0544">
        <w:rPr>
          <w:rFonts w:ascii="Monotype Corsiva" w:hAnsi="Monotype Corsiva"/>
          <w:b/>
          <w:bCs/>
          <w:sz w:val="40"/>
          <w:szCs w:val="40"/>
          <w:u w:val="single"/>
        </w:rPr>
        <w:t>September 2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A0544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6 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94D65" w14:textId="1CE71798" w:rsidR="006749C9" w:rsidRPr="00ED12B8" w:rsidRDefault="00DA0544" w:rsidP="006749C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D12B8">
              <w:rPr>
                <w:b/>
                <w:bCs/>
                <w:color w:val="000000" w:themeColor="text1"/>
                <w:sz w:val="20"/>
                <w:szCs w:val="20"/>
              </w:rPr>
              <w:t>No School Labor Day</w:t>
            </w:r>
          </w:p>
          <w:p w14:paraId="42094E0B" w14:textId="5E981FDC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D12B8">
              <w:rPr>
                <w:color w:val="000000"/>
                <w:sz w:val="20"/>
                <w:szCs w:val="20"/>
              </w:rPr>
              <w:t>The Age of Revolut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90F44" w14:textId="77777777" w:rsidR="00DA0544" w:rsidRPr="00DA0544" w:rsidRDefault="00DA0544" w:rsidP="00DA0544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DA054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troduction to the English Civil War</w:t>
            </w:r>
          </w:p>
          <w:p w14:paraId="7A03C3D9" w14:textId="1D229307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D12B8">
              <w:rPr>
                <w:color w:val="000000"/>
                <w:sz w:val="20"/>
                <w:szCs w:val="20"/>
              </w:rPr>
              <w:t>The Age of Revolu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54E15" w14:textId="77777777" w:rsidR="00DA0544" w:rsidRPr="00DA0544" w:rsidRDefault="00DA0544" w:rsidP="00DA054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A0544">
              <w:rPr>
                <w:b/>
                <w:bCs/>
                <w:color w:val="000000" w:themeColor="text1"/>
                <w:sz w:val="20"/>
                <w:szCs w:val="20"/>
              </w:rPr>
              <w:t>Causes of the English Civil War</w:t>
            </w:r>
          </w:p>
          <w:p w14:paraId="7D7D6373" w14:textId="667A3963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D12B8">
              <w:rPr>
                <w:color w:val="000000"/>
                <w:sz w:val="20"/>
                <w:szCs w:val="20"/>
              </w:rPr>
              <w:t>The Age of Revolut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2B6A2" w14:textId="77777777" w:rsidR="00DA0544" w:rsidRPr="00DA0544" w:rsidRDefault="00DA0544" w:rsidP="00DA054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A0544">
              <w:rPr>
                <w:b/>
                <w:bCs/>
                <w:color w:val="000000" w:themeColor="text1"/>
                <w:sz w:val="20"/>
                <w:szCs w:val="20"/>
              </w:rPr>
              <w:t>Major Events and Battles of the English Civil War</w:t>
            </w:r>
          </w:p>
          <w:p w14:paraId="4437629A" w14:textId="77777777" w:rsidR="006749C9" w:rsidRPr="00ED12B8" w:rsidRDefault="006749C9" w:rsidP="006749C9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0553F02E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D12B8">
              <w:rPr>
                <w:color w:val="000000"/>
                <w:sz w:val="20"/>
                <w:szCs w:val="20"/>
              </w:rPr>
              <w:t>The Age of Revolu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F63D9" w14:textId="77777777" w:rsidR="00DA0544" w:rsidRPr="00DA0544" w:rsidRDefault="00DA0544" w:rsidP="00DA054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A0544">
              <w:rPr>
                <w:b/>
                <w:bCs/>
                <w:color w:val="000000" w:themeColor="text1"/>
                <w:sz w:val="20"/>
                <w:szCs w:val="20"/>
              </w:rPr>
              <w:t>Consequences of the English Civil War</w:t>
            </w:r>
          </w:p>
          <w:p w14:paraId="7E4096FF" w14:textId="77777777" w:rsidR="00544E3F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672C27EE" w14:textId="37A98ADA" w:rsidR="00062A0A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D12B8">
              <w:rPr>
                <w:color w:val="000000" w:themeColor="text1"/>
                <w:sz w:val="20"/>
                <w:szCs w:val="20"/>
              </w:rPr>
              <w:t>The Age of Revolution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59F35B25" w:rsidR="00062A0A" w:rsidRPr="00ED12B8" w:rsidRDefault="00DA054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ED12B8">
              <w:rPr>
                <w:sz w:val="20"/>
                <w:szCs w:val="20"/>
                <w:shd w:val="clear" w:color="auto" w:fill="FFFFFF"/>
              </w:rPr>
              <w:t xml:space="preserve">W.04 </w:t>
            </w:r>
            <w:r w:rsidRPr="00ED12B8">
              <w:rPr>
                <w:color w:val="141414"/>
                <w:sz w:val="20"/>
                <w:szCs w:val="20"/>
                <w:shd w:val="clear" w:color="auto" w:fill="FFFFFF"/>
              </w:rPr>
              <w:t>Examine</w:t>
            </w:r>
            <w:r w:rsidRPr="00ED12B8">
              <w:rPr>
                <w:sz w:val="20"/>
                <w:szCs w:val="20"/>
                <w:shd w:val="clear" w:color="auto" w:fill="FFFFFF"/>
              </w:rPr>
              <w:t xml:space="preserve"> the causes and consequences of the English Civil War.</w:t>
            </w: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4218B83B" w:rsidR="00062A0A" w:rsidRPr="00ED12B8" w:rsidRDefault="00DA0544" w:rsidP="00062A0A">
            <w:pPr>
              <w:widowControl w:val="0"/>
              <w:rPr>
                <w:sz w:val="20"/>
                <w:szCs w:val="20"/>
              </w:rPr>
            </w:pPr>
            <w:r w:rsidRPr="00ED12B8">
              <w:rPr>
                <w:color w:val="2E2F30"/>
                <w:sz w:val="20"/>
                <w:szCs w:val="20"/>
                <w:shd w:val="clear" w:color="auto" w:fill="FFFFFF"/>
              </w:rPr>
              <w:t>Labor Day-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3AC3F96B" w:rsidR="00062A0A" w:rsidRPr="00ED12B8" w:rsidRDefault="00ED12B8" w:rsidP="00062A0A">
            <w:pPr>
              <w:widowControl w:val="0"/>
              <w:rPr>
                <w:sz w:val="20"/>
                <w:szCs w:val="20"/>
              </w:rPr>
            </w:pPr>
            <w:r w:rsidRPr="00ED12B8">
              <w:rPr>
                <w:color w:val="2E2F30"/>
                <w:sz w:val="20"/>
                <w:szCs w:val="20"/>
                <w:shd w:val="clear" w:color="auto" w:fill="FFFFFF"/>
              </w:rPr>
              <w:t>I can explain the background and key factors leading to the English Civil War.</w:t>
            </w:r>
            <w:r w:rsidRPr="00ED12B8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6D9B9" w14:textId="77777777" w:rsidR="00ED12B8" w:rsidRPr="00ED12B8" w:rsidRDefault="00ED12B8" w:rsidP="00ED12B8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ED12B8">
              <w:rPr>
                <w:color w:val="2E2F30"/>
                <w:sz w:val="20"/>
                <w:szCs w:val="20"/>
                <w:shd w:val="clear" w:color="auto" w:fill="FFFFFF"/>
              </w:rPr>
              <w:t>I can analyze the specific political, religious, and economic causes of the English Civil War.</w:t>
            </w:r>
          </w:p>
          <w:p w14:paraId="5D23F95C" w14:textId="19A836B1" w:rsidR="00062A0A" w:rsidRPr="00ED12B8" w:rsidRDefault="00062A0A" w:rsidP="00062A0A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41F8A40B" w:rsidR="00062A0A" w:rsidRPr="00ED12B8" w:rsidRDefault="00ED12B8" w:rsidP="00062A0A">
            <w:pPr>
              <w:rPr>
                <w:sz w:val="20"/>
                <w:szCs w:val="20"/>
              </w:rPr>
            </w:pPr>
            <w:r w:rsidRPr="00ED12B8">
              <w:rPr>
                <w:color w:val="2E2F30"/>
                <w:sz w:val="20"/>
                <w:szCs w:val="20"/>
                <w:shd w:val="clear" w:color="auto" w:fill="FFFFFF"/>
              </w:rPr>
              <w:t>I can describe key events and battles during the English Civil War.</w:t>
            </w:r>
            <w:r w:rsidRPr="00ED12B8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37BF9C16" w:rsidR="00062A0A" w:rsidRPr="00ED12B8" w:rsidRDefault="00ED12B8" w:rsidP="00062A0A">
            <w:pPr>
              <w:widowControl w:val="0"/>
              <w:rPr>
                <w:sz w:val="20"/>
                <w:szCs w:val="20"/>
              </w:rPr>
            </w:pPr>
            <w:r w:rsidRPr="00ED12B8">
              <w:rPr>
                <w:color w:val="2E2F30"/>
                <w:sz w:val="20"/>
                <w:szCs w:val="20"/>
                <w:shd w:val="clear" w:color="auto" w:fill="FFFFFF"/>
              </w:rPr>
              <w:t>I can evaluate the consequences of the English Civil War on society and governance.</w:t>
            </w:r>
            <w:r w:rsidRPr="00ED12B8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453"/>
      </w:tblGrid>
      <w:tr w:rsidR="00955D52" w:rsidRPr="006D32FE" w14:paraId="49219E4D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7F176" w14:textId="10EF1350" w:rsidR="006749C9" w:rsidRPr="006749C9" w:rsidRDefault="00DA0544" w:rsidP="006749C9">
            <w:pPr>
              <w:widowControl w:val="0"/>
              <w:rPr>
                <w:rFonts w:ascii="Cambria" w:hAnsi="Cambria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i/>
                <w:iCs/>
                <w:color w:val="000000" w:themeColor="text1"/>
                <w:sz w:val="20"/>
                <w:szCs w:val="20"/>
              </w:rPr>
              <w:t>Labor Day-No School</w:t>
            </w:r>
          </w:p>
          <w:p w14:paraId="48A7085D" w14:textId="39A81DB1" w:rsidR="00865CE8" w:rsidRPr="006D32FE" w:rsidRDefault="00865CE8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A2ABD" w14:textId="77777777" w:rsidR="00A20DE5" w:rsidRPr="00A20DE5" w:rsidRDefault="00A20DE5" w:rsidP="00A20DE5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A20DE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Display a timeline of events leading up to the English Civil War.</w:t>
            </w:r>
          </w:p>
          <w:p w14:paraId="58924645" w14:textId="77777777" w:rsidR="00A20DE5" w:rsidRDefault="00A20DE5" w:rsidP="00A20DE5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73B6509A" w14:textId="66C96E1D" w:rsidR="00A20DE5" w:rsidRPr="00A20DE5" w:rsidRDefault="00A20DE5" w:rsidP="00A20DE5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A20DE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Ask students to write down three key events they think might have contributed to the conflict.</w:t>
            </w:r>
          </w:p>
          <w:p w14:paraId="4AF8B585" w14:textId="74F9597A" w:rsidR="00865CE8" w:rsidRPr="006D32FE" w:rsidRDefault="00865CE8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36340" w14:textId="77777777" w:rsidR="00A20DE5" w:rsidRPr="00A20DE5" w:rsidRDefault="00A20DE5" w:rsidP="00A20DE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A20DE5">
              <w:rPr>
                <w:rFonts w:ascii="Cambria" w:hAnsi="Cambria"/>
                <w:sz w:val="20"/>
                <w:szCs w:val="20"/>
              </w:rPr>
              <w:t>Present a quote from King Charles I regarding his view on monarchy and divine right.</w:t>
            </w:r>
          </w:p>
          <w:p w14:paraId="39CAD4C6" w14:textId="77777777" w:rsidR="00A20DE5" w:rsidRDefault="00A20DE5" w:rsidP="00A20DE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7EE33EE0" w14:textId="6837A53C" w:rsidR="00A20DE5" w:rsidRPr="00A20DE5" w:rsidRDefault="00A20DE5" w:rsidP="00A20DE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A20DE5">
              <w:rPr>
                <w:rFonts w:ascii="Cambria" w:hAnsi="Cambria"/>
                <w:sz w:val="20"/>
                <w:szCs w:val="20"/>
              </w:rPr>
              <w:t>Ask students to write a brief reflection on how this might influence political conflict.</w:t>
            </w:r>
          </w:p>
          <w:p w14:paraId="42589212" w14:textId="492E2C39" w:rsidR="00865CE8" w:rsidRPr="006D32FE" w:rsidRDefault="00865CE8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E9646" w14:textId="76A25215" w:rsidR="00A20DE5" w:rsidRPr="00A20DE5" w:rsidRDefault="00A20DE5" w:rsidP="00A20DE5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A20DE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Show an image or painting of a significant battle (e.g., the Battle of Naseby).</w:t>
            </w:r>
          </w:p>
          <w:p w14:paraId="7DC9E40A" w14:textId="77777777" w:rsidR="00A20DE5" w:rsidRDefault="00A20DE5" w:rsidP="00A20DE5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7837EC91" w14:textId="4C33E44B" w:rsidR="00A20DE5" w:rsidRPr="00A20DE5" w:rsidRDefault="00A20DE5" w:rsidP="00A20DE5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A20DE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Ask students to write a quick description of what they see and how they think it relates to the war.</w:t>
            </w:r>
          </w:p>
          <w:p w14:paraId="5AE8A5D0" w14:textId="147B81AC" w:rsidR="009242F1" w:rsidRPr="006D32FE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8503C" w14:textId="77777777" w:rsidR="00A20DE5" w:rsidRPr="00A20DE5" w:rsidRDefault="00A20DE5" w:rsidP="00A20DE5">
            <w:pPr>
              <w:pStyle w:val="answerparserlistitemxqlov"/>
              <w:rPr>
                <w:rFonts w:ascii="Segoe UI" w:hAnsi="Segoe UI" w:cs="Segoe UI"/>
                <w:color w:val="2E2F30"/>
              </w:rPr>
            </w:pPr>
            <w:r w:rsidRPr="00A20DE5">
              <w:rPr>
                <w:rFonts w:ascii="Segoe UI" w:hAnsi="Segoe UI" w:cs="Segoe UI"/>
                <w:color w:val="2E2F30"/>
              </w:rPr>
              <w:t>Display a political cartoon from the period.</w:t>
            </w:r>
          </w:p>
          <w:p w14:paraId="779B0D79" w14:textId="77777777" w:rsidR="00A20DE5" w:rsidRPr="00A20DE5" w:rsidRDefault="00A20DE5" w:rsidP="00A20DE5">
            <w:pPr>
              <w:pStyle w:val="answerparserlistitemxqlov"/>
              <w:rPr>
                <w:rFonts w:ascii="Segoe UI" w:hAnsi="Segoe UI" w:cs="Segoe UI"/>
                <w:color w:val="2E2F30"/>
              </w:rPr>
            </w:pPr>
            <w:r w:rsidRPr="00A20DE5">
              <w:rPr>
                <w:rFonts w:ascii="Segoe UI" w:hAnsi="Segoe UI" w:cs="Segoe UI"/>
                <w:color w:val="2E2F30"/>
              </w:rPr>
              <w:t>Ask students to analyze the cartoon and write down their interpretations regarding its message about the consequences of the war.</w:t>
            </w:r>
          </w:p>
          <w:p w14:paraId="2A2DFE45" w14:textId="718C93CB" w:rsidR="00865CE8" w:rsidRPr="006D32FE" w:rsidRDefault="00865CE8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371DE99B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EE34D" w14:textId="00FA58D3" w:rsidR="00C628A4" w:rsidRPr="00C628A4" w:rsidRDefault="00DA054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Labor Day-No School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29B0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7B51B1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80DE626" w14:textId="311D120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842FD79" w14:textId="78A45FD1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5D02D13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4434DF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07F125A0" w:rsidR="00863B39" w:rsidRPr="00A20DE5" w:rsidRDefault="00DA0544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abor Day-No School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E9A12" w14:textId="5035904E" w:rsidR="00A20DE5" w:rsidRPr="00DA0544" w:rsidRDefault="00C1264E" w:rsidP="00A20DE5">
            <w:pPr>
              <w:pStyle w:val="paragraph"/>
              <w:ind w:left="75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DA054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troduction to the English Civil War</w:t>
            </w:r>
          </w:p>
          <w:p w14:paraId="765C823E" w14:textId="37D96DBF" w:rsidR="00863B39" w:rsidRPr="00A20DE5" w:rsidRDefault="00863B39" w:rsidP="00A20DE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F856F" w14:textId="19DF0443" w:rsidR="00A20DE5" w:rsidRPr="00DA0544" w:rsidRDefault="00C1264E" w:rsidP="00A20DE5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20DE5" w:rsidRPr="00DA054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auses of the English Civil War</w:t>
            </w:r>
          </w:p>
          <w:p w14:paraId="55FD87B9" w14:textId="1E9ED050" w:rsidR="00863B39" w:rsidRPr="00A20DE5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8F4BD" w14:textId="09E9CCAD" w:rsidR="00A20DE5" w:rsidRPr="00DA0544" w:rsidRDefault="00C1264E" w:rsidP="00A20DE5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20DE5" w:rsidRPr="00DA054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Major Events and Battles of the English Civil War</w:t>
            </w:r>
          </w:p>
          <w:p w14:paraId="7A4CA024" w14:textId="4711E81A" w:rsidR="00863B39" w:rsidRPr="00A20DE5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10EFE" w14:textId="2A07D71D" w:rsidR="00A20DE5" w:rsidRPr="00DA0544" w:rsidRDefault="00015C28" w:rsidP="00A20DE5">
            <w:pPr>
              <w:pStyle w:val="paragraph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A20DE5">
              <w:rPr>
                <w:b/>
                <w:bCs/>
                <w:sz w:val="20"/>
                <w:szCs w:val="20"/>
              </w:rPr>
              <w:t xml:space="preserve">Lecture: </w:t>
            </w:r>
            <w:r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20DE5" w:rsidRPr="00DA054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nsequences of the English Civil War</w:t>
            </w:r>
          </w:p>
          <w:p w14:paraId="68A88068" w14:textId="3519012A" w:rsidR="00863B39" w:rsidRPr="00A20DE5" w:rsidRDefault="00863B39" w:rsidP="00A20DE5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31E3260D" w14:textId="77777777" w:rsidTr="004434DF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9D8B1BA" w:rsidR="00863B39" w:rsidRPr="00D8020F" w:rsidRDefault="00DA0544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8020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abor Day-No School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25FBA" w14:textId="28BEB115" w:rsidR="00D8020F" w:rsidRPr="00D8020F" w:rsidRDefault="00D8020F" w:rsidP="00D8020F">
            <w:pPr>
              <w:pStyle w:val="paragraph"/>
              <w:ind w:left="75"/>
              <w:textAlignment w:val="baseline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8020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discussion:  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>on the background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 and key factors leading to the English Civil War.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  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Collaborate on Cornell Notes creating questions etc. in left column of notes. </w:t>
            </w:r>
          </w:p>
          <w:p w14:paraId="50CED0AC" w14:textId="2A9F3717" w:rsidR="00863B39" w:rsidRPr="00D8020F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C8B31" w14:textId="74A07F8B" w:rsidR="00D8020F" w:rsidRPr="00ED12B8" w:rsidRDefault="00D8020F" w:rsidP="00D8020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8020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 discussion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:  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>on the</w:t>
            </w:r>
            <w:r w:rsidRPr="00ED12B8">
              <w:rPr>
                <w:color w:val="2E2F30"/>
                <w:sz w:val="20"/>
                <w:szCs w:val="20"/>
                <w:shd w:val="clear" w:color="auto" w:fill="FFFFFF"/>
              </w:rPr>
              <w:t xml:space="preserve"> specific political, religious, and economic causes of the English Civil War.</w:t>
            </w:r>
          </w:p>
          <w:p w14:paraId="28F67B75" w14:textId="2914C2D9" w:rsidR="00D8020F" w:rsidRPr="00D8020F" w:rsidRDefault="00D8020F" w:rsidP="00D8020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Collaborate on Cornell Notes creating questions etc. in left column of notes. </w:t>
            </w:r>
          </w:p>
          <w:p w14:paraId="292844DB" w14:textId="7E409D9C" w:rsidR="00863B39" w:rsidRPr="00D8020F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26CC" w14:textId="5CFBF8C0" w:rsidR="00D8020F" w:rsidRPr="00DA0544" w:rsidRDefault="00D8020F" w:rsidP="00D8020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8020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discussion:  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on 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>the Major</w:t>
            </w:r>
            <w:r w:rsidRPr="00DA0544">
              <w:rPr>
                <w:color w:val="2E2F30"/>
                <w:sz w:val="20"/>
                <w:szCs w:val="20"/>
                <w:shd w:val="clear" w:color="auto" w:fill="FFFFFF"/>
              </w:rPr>
              <w:t xml:space="preserve"> Events and Battles of the English Civil War</w:t>
            </w:r>
          </w:p>
          <w:p w14:paraId="0EF94DAC" w14:textId="0CCE58E6" w:rsidR="00D8020F" w:rsidRPr="00D8020F" w:rsidRDefault="00D8020F" w:rsidP="00D8020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Collaborate on Cornell Notes creating questions etc. in left column of notes. </w:t>
            </w:r>
          </w:p>
          <w:p w14:paraId="08E659DB" w14:textId="40A9A774" w:rsidR="00863B39" w:rsidRPr="00D8020F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34C4B" w14:textId="6D2DDA5E" w:rsidR="00D8020F" w:rsidRPr="00D8020F" w:rsidRDefault="00D8020F" w:rsidP="00D8020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8020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discussion:  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on the </w:t>
            </w:r>
            <w:r w:rsidRPr="00DA0544">
              <w:rPr>
                <w:color w:val="2E2F30"/>
                <w:sz w:val="20"/>
                <w:szCs w:val="20"/>
                <w:shd w:val="clear" w:color="auto" w:fill="FFFFFF"/>
              </w:rPr>
              <w:t>Consequences of the English Civil War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D8020F">
              <w:rPr>
                <w:color w:val="2E2F30"/>
                <w:sz w:val="20"/>
                <w:szCs w:val="20"/>
                <w:shd w:val="clear" w:color="auto" w:fill="FFFFFF"/>
              </w:rPr>
              <w:t xml:space="preserve">Collaborate on Cornell Notes creating questions etc. in left column of notes. </w:t>
            </w:r>
          </w:p>
          <w:p w14:paraId="0811E74D" w14:textId="21BF706D" w:rsidR="00863B39" w:rsidRPr="00D8020F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0108707" w14:textId="77777777" w:rsidTr="004434DF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D6CB323" w:rsidR="00863B39" w:rsidRPr="00C31EDA" w:rsidRDefault="00DA0544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abor Day-No School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22717" w14:textId="177CC4B6" w:rsidR="00C31EDA" w:rsidRPr="00C31EDA" w:rsidRDefault="00C1264E" w:rsidP="00C31EDA">
            <w:pPr>
              <w:pStyle w:val="answerparserlistitemxqlov"/>
              <w:rPr>
                <w:b/>
                <w:bCs/>
                <w:color w:val="2E2F30"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Individual: 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C31EDA">
              <w:rPr>
                <w:color w:val="2E2F30"/>
                <w:sz w:val="20"/>
                <w:szCs w:val="20"/>
              </w:rPr>
              <w:t>W</w:t>
            </w:r>
            <w:r w:rsidR="00C31EDA" w:rsidRPr="00C31EDA">
              <w:rPr>
                <w:color w:val="2E2F30"/>
                <w:sz w:val="20"/>
                <w:szCs w:val="20"/>
              </w:rPr>
              <w:t>rite a short paragraph summarizing the key factors that contributed to the English Civil War</w:t>
            </w:r>
            <w:r w:rsidR="00C31EDA" w:rsidRPr="00C31EDA">
              <w:rPr>
                <w:color w:val="2E2F30"/>
                <w:sz w:val="20"/>
                <w:szCs w:val="20"/>
              </w:rPr>
              <w:t xml:space="preserve"> </w:t>
            </w:r>
            <w:r w:rsidR="00C31EDA" w:rsidRPr="00C31EDA">
              <w:rPr>
                <w:color w:val="2E2F30"/>
                <w:sz w:val="20"/>
                <w:szCs w:val="20"/>
              </w:rPr>
              <w:t>us</w:t>
            </w:r>
            <w:r w:rsidR="00C31EDA" w:rsidRPr="00C31EDA">
              <w:rPr>
                <w:color w:val="2E2F30"/>
                <w:sz w:val="20"/>
                <w:szCs w:val="20"/>
              </w:rPr>
              <w:t>ing</w:t>
            </w:r>
            <w:r w:rsidR="00C31EDA" w:rsidRPr="00C31EDA">
              <w:rPr>
                <w:color w:val="2E2F30"/>
                <w:sz w:val="20"/>
                <w:szCs w:val="20"/>
              </w:rPr>
              <w:t xml:space="preserve"> specific terms and names discussed in class.</w:t>
            </w:r>
          </w:p>
          <w:p w14:paraId="18CEAADA" w14:textId="7C327A0A" w:rsidR="00300FBE" w:rsidRPr="00C31EDA" w:rsidRDefault="00300FBE" w:rsidP="00300FBE">
            <w:pPr>
              <w:pStyle w:val="answerparserlistitemxqlov"/>
              <w:rPr>
                <w:b/>
                <w:bCs/>
                <w:color w:val="2E2F30"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.</w:t>
            </w:r>
          </w:p>
          <w:p w14:paraId="37E50EAA" w14:textId="4B7D37F9" w:rsidR="00C1264E" w:rsidRPr="00C31EDA" w:rsidRDefault="00C1264E" w:rsidP="00C1264E">
            <w:pPr>
              <w:pStyle w:val="answerparserlistitemxqlov"/>
              <w:rPr>
                <w:b/>
                <w:bCs/>
                <w:color w:val="2E2F30"/>
                <w:sz w:val="20"/>
                <w:szCs w:val="20"/>
              </w:rPr>
            </w:pPr>
          </w:p>
          <w:p w14:paraId="28B6A84F" w14:textId="412EB510" w:rsidR="00863B39" w:rsidRPr="00C31EDA" w:rsidRDefault="00863B39" w:rsidP="00863B39">
            <w:pPr>
              <w:pStyle w:val="answerparserlistitemxqlov"/>
              <w:shd w:val="clear" w:color="auto" w:fill="FFFFFF"/>
              <w:rPr>
                <w:b/>
                <w:bCs/>
                <w:color w:val="2E2F30"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.</w:t>
            </w:r>
          </w:p>
          <w:p w14:paraId="026396D3" w14:textId="77777777" w:rsidR="00863B39" w:rsidRPr="00C31EDA" w:rsidRDefault="00863B39" w:rsidP="00863B39">
            <w:pPr>
              <w:rPr>
                <w:b/>
                <w:bCs/>
                <w:sz w:val="20"/>
                <w:szCs w:val="20"/>
              </w:rPr>
            </w:pPr>
          </w:p>
          <w:p w14:paraId="60BA49C1" w14:textId="77777777" w:rsidR="00863B39" w:rsidRPr="00C31EDA" w:rsidRDefault="00863B39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33683973" w:rsidR="00863B39" w:rsidRPr="00C31EDA" w:rsidRDefault="00C1264E" w:rsidP="00863B39">
            <w:pPr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lastRenderedPageBreak/>
              <w:t>Independent: 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C31EDA">
              <w:rPr>
                <w:color w:val="2E2F30"/>
                <w:sz w:val="20"/>
                <w:szCs w:val="20"/>
                <w:shd w:val="clear" w:color="auto" w:fill="FFFFFF"/>
              </w:rPr>
              <w:t>C</w:t>
            </w:r>
            <w:r w:rsidR="00C31EDA" w:rsidRPr="00C31EDA">
              <w:rPr>
                <w:color w:val="2E2F30"/>
                <w:sz w:val="20"/>
                <w:szCs w:val="20"/>
                <w:shd w:val="clear" w:color="auto" w:fill="FFFFFF"/>
              </w:rPr>
              <w:t>omplete a cause-and-effect graphic organizer, detailing how each identified cause contributed to the outbreak of the Civil War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404B15E4" w:rsidR="00863B39" w:rsidRPr="00C31EDA" w:rsidRDefault="00C31EDA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dependent</w:t>
            </w:r>
            <w:r w:rsidR="008B5570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: 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C</w:t>
            </w:r>
            <w:r w:rsidRPr="00C31EDA">
              <w:rPr>
                <w:color w:val="2E2F30"/>
                <w:sz w:val="20"/>
                <w:szCs w:val="20"/>
                <w:shd w:val="clear" w:color="auto" w:fill="FFFFFF"/>
              </w:rPr>
              <w:t>reate a short timeline of major events and battles in the English Civil War, including dates and brief descriptions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0BE8300B" w:rsidR="00863B39" w:rsidRPr="00C31EDA" w:rsidRDefault="008B5570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t>Individual</w:t>
            </w:r>
            <w:r w:rsidR="00C31EDA" w:rsidRPr="00C31EDA">
              <w:rPr>
                <w:b/>
                <w:bCs/>
                <w:sz w:val="20"/>
                <w:szCs w:val="20"/>
              </w:rPr>
              <w:t>: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C31EDA">
              <w:rPr>
                <w:sz w:val="20"/>
                <w:szCs w:val="20"/>
              </w:rPr>
              <w:t>W</w:t>
            </w:r>
            <w:r w:rsidR="00C31EDA" w:rsidRPr="00C31EDA">
              <w:rPr>
                <w:sz w:val="20"/>
                <w:szCs w:val="20"/>
              </w:rPr>
              <w:t>rite a reflective essay on how the English Civil War reshaped English society and governance, using examples from the lecture and group discussions.</w:t>
            </w:r>
          </w:p>
        </w:tc>
      </w:tr>
      <w:tr w:rsidR="00863B39" w:rsidRPr="006D32FE" w14:paraId="3BA6C9C0" w14:textId="77777777" w:rsidTr="004434DF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6D3EA783" w:rsidR="00863B39" w:rsidRPr="00395710" w:rsidRDefault="00DA0544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95710">
              <w:rPr>
                <w:b/>
                <w:bCs/>
                <w:sz w:val="20"/>
                <w:szCs w:val="20"/>
              </w:rPr>
              <w:t>Labor Day-No School</w:t>
            </w:r>
          </w:p>
          <w:p w14:paraId="75988913" w14:textId="77777777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45FC6" w14:textId="77777777" w:rsidR="00C31EDA" w:rsidRPr="00C31EDA" w:rsidRDefault="00C31EDA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28CAFA02" w14:textId="77777777" w:rsidR="00C31EDA" w:rsidRPr="00C31EDA" w:rsidRDefault="00C31EDA" w:rsidP="00C31EDA">
            <w:pPr>
              <w:widowControl w:val="0"/>
              <w:rPr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>3: Share three factors that led to the English Civil War.</w:t>
            </w:r>
          </w:p>
          <w:p w14:paraId="0DE5F8B8" w14:textId="77777777" w:rsidR="00C31EDA" w:rsidRPr="00C31EDA" w:rsidRDefault="00C31EDA" w:rsidP="00C31EDA">
            <w:pPr>
              <w:widowControl w:val="0"/>
              <w:rPr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>2: Discuss two significant figures mentioned today.</w:t>
            </w:r>
          </w:p>
          <w:p w14:paraId="4A836417" w14:textId="77777777" w:rsidR="00C31EDA" w:rsidRPr="00C31EDA" w:rsidRDefault="00C31EDA" w:rsidP="00C31EDA">
            <w:pPr>
              <w:widowControl w:val="0"/>
              <w:rPr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>1: Identify one question you still have about the background of the war.</w:t>
            </w:r>
          </w:p>
          <w:p w14:paraId="2DA39781" w14:textId="77777777" w:rsidR="00C31EDA" w:rsidRPr="00C31EDA" w:rsidRDefault="00C31EDA" w:rsidP="00C31EDA">
            <w:pPr>
              <w:widowControl w:val="0"/>
              <w:rPr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>Grow: What part of today’s lesson could be improved?</w:t>
            </w:r>
          </w:p>
          <w:p w14:paraId="77CFA3CC" w14:textId="7426CF8A" w:rsidR="00863B39" w:rsidRPr="00395710" w:rsidRDefault="00C31EDA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>Glow: What did you find most interesting about the lead-up to the Civil War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4D334" w14:textId="77777777" w:rsidR="00C31EDA" w:rsidRPr="00C31EDA" w:rsidRDefault="00C31EDA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1BCA8ADC" w14:textId="11E169B8" w:rsidR="00C31EDA" w:rsidRPr="00C31EDA" w:rsidRDefault="00C31EDA" w:rsidP="00C31EDA">
            <w:pPr>
              <w:rPr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>3: Share three specific causes identified in today’s lesson.</w:t>
            </w:r>
          </w:p>
          <w:p w14:paraId="443DECB8" w14:textId="77777777" w:rsidR="00C31EDA" w:rsidRPr="00C31EDA" w:rsidRDefault="00C31EDA" w:rsidP="00C31EDA">
            <w:pPr>
              <w:rPr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>2: Discuss two ways the monarchy's actions influenced the war.</w:t>
            </w:r>
          </w:p>
          <w:p w14:paraId="16AF1DAC" w14:textId="77777777" w:rsidR="00C31EDA" w:rsidRPr="00C31EDA" w:rsidRDefault="00C31EDA" w:rsidP="00C31EDA">
            <w:pPr>
              <w:rPr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 xml:space="preserve">1: Identify one </w:t>
            </w:r>
            <w:proofErr w:type="gramStart"/>
            <w:r w:rsidRPr="00C31EDA">
              <w:rPr>
                <w:sz w:val="20"/>
                <w:szCs w:val="20"/>
              </w:rPr>
              <w:t>cause</w:t>
            </w:r>
            <w:proofErr w:type="gramEnd"/>
            <w:r w:rsidRPr="00C31EDA">
              <w:rPr>
                <w:sz w:val="20"/>
                <w:szCs w:val="20"/>
              </w:rPr>
              <w:t xml:space="preserve"> that surprised you.</w:t>
            </w:r>
          </w:p>
          <w:p w14:paraId="57120642" w14:textId="77777777" w:rsidR="00C31EDA" w:rsidRPr="00C31EDA" w:rsidRDefault="00C31EDA" w:rsidP="00C31EDA">
            <w:pPr>
              <w:rPr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>Grow: What could we dive deeper into regarding these causes?</w:t>
            </w:r>
          </w:p>
          <w:p w14:paraId="6986E359" w14:textId="77777777" w:rsidR="00C31EDA" w:rsidRPr="00C31EDA" w:rsidRDefault="00C31EDA" w:rsidP="00C31EDA">
            <w:pPr>
              <w:rPr>
                <w:sz w:val="20"/>
                <w:szCs w:val="20"/>
              </w:rPr>
            </w:pPr>
            <w:r w:rsidRPr="00C31EDA">
              <w:rPr>
                <w:sz w:val="20"/>
                <w:szCs w:val="20"/>
              </w:rPr>
              <w:t>Glow: What was the most impactful cause discussed today?</w:t>
            </w:r>
          </w:p>
          <w:p w14:paraId="73CBB9B9" w14:textId="02B2245F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90F39" w14:textId="77777777" w:rsidR="00395710" w:rsidRPr="00395710" w:rsidRDefault="00395710" w:rsidP="0039571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95710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7FC9E122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3: Name three significant battles or events discussed today.</w:t>
            </w:r>
          </w:p>
          <w:p w14:paraId="7ECED6F9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2: Identify two outcomes of the battles.</w:t>
            </w:r>
          </w:p>
          <w:p w14:paraId="601A17F3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1: What is one thing you learned about the events of the Civil War?</w:t>
            </w:r>
          </w:p>
          <w:p w14:paraId="6415AB1A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Grow: What can we improve in our timeline creation?</w:t>
            </w:r>
          </w:p>
          <w:p w14:paraId="2E51FEE1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Glow: What event stood out to you the most and why?</w:t>
            </w:r>
          </w:p>
          <w:p w14:paraId="69A0EEB5" w14:textId="63FD01C4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78BF2" w14:textId="77777777" w:rsidR="00395710" w:rsidRPr="00395710" w:rsidRDefault="00395710" w:rsidP="0039571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95710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15E065D5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3: Share three consequences of the war.</w:t>
            </w:r>
          </w:p>
          <w:p w14:paraId="5CAF6894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2: Discuss two ways society changed as a result.</w:t>
            </w:r>
          </w:p>
          <w:p w14:paraId="504BEB8D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1: What is one lasting impact of the English Civil War you believe is still relevant today?</w:t>
            </w:r>
          </w:p>
          <w:p w14:paraId="0B986EBF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Grow: What could we improve in our discussions on consequences?</w:t>
            </w:r>
          </w:p>
          <w:p w14:paraId="71DD45CA" w14:textId="77777777" w:rsidR="00395710" w:rsidRPr="00395710" w:rsidRDefault="00395710" w:rsidP="00395710">
            <w:pPr>
              <w:widowControl w:val="0"/>
              <w:rPr>
                <w:sz w:val="20"/>
                <w:szCs w:val="20"/>
              </w:rPr>
            </w:pPr>
            <w:r w:rsidRPr="00395710">
              <w:rPr>
                <w:sz w:val="20"/>
                <w:szCs w:val="20"/>
              </w:rPr>
              <w:t>Glow: What moment in this week’s lessons do you think will stick with you the most?</w:t>
            </w:r>
          </w:p>
          <w:p w14:paraId="5DF2835F" w14:textId="61E5B93E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B506449" w14:textId="77777777" w:rsidTr="004434DF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4434DF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4434DF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68E3603" w:rsidR="00863B39" w:rsidRDefault="00300FBE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ssay assessment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A8B6F" w14:textId="77777777" w:rsidR="00147849" w:rsidRDefault="00147849">
      <w:r>
        <w:separator/>
      </w:r>
    </w:p>
  </w:endnote>
  <w:endnote w:type="continuationSeparator" w:id="0">
    <w:p w14:paraId="4CBE9DAA" w14:textId="77777777" w:rsidR="00147849" w:rsidRDefault="001478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AB699" w14:textId="77777777" w:rsidR="00147849" w:rsidRDefault="00147849">
      <w:r>
        <w:separator/>
      </w:r>
    </w:p>
  </w:footnote>
  <w:footnote w:type="continuationSeparator" w:id="0">
    <w:p w14:paraId="28F89049" w14:textId="77777777" w:rsidR="00147849" w:rsidRDefault="001478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C3E56"/>
    <w:multiLevelType w:val="multilevel"/>
    <w:tmpl w:val="2E4CA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0579D"/>
    <w:multiLevelType w:val="multilevel"/>
    <w:tmpl w:val="DA86D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CD7455"/>
    <w:multiLevelType w:val="multilevel"/>
    <w:tmpl w:val="7DD4B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2C6DBB"/>
    <w:multiLevelType w:val="multilevel"/>
    <w:tmpl w:val="C25CD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E41E73"/>
    <w:multiLevelType w:val="multilevel"/>
    <w:tmpl w:val="C6AA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226594"/>
    <w:multiLevelType w:val="multilevel"/>
    <w:tmpl w:val="4C303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A34E94"/>
    <w:multiLevelType w:val="multilevel"/>
    <w:tmpl w:val="B5E6C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E86B9C"/>
    <w:multiLevelType w:val="multilevel"/>
    <w:tmpl w:val="2D7AF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386A4F"/>
    <w:multiLevelType w:val="multilevel"/>
    <w:tmpl w:val="6AA82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7F59DB"/>
    <w:multiLevelType w:val="multilevel"/>
    <w:tmpl w:val="C0E0D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854543"/>
    <w:multiLevelType w:val="multilevel"/>
    <w:tmpl w:val="B7DE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5820763">
    <w:abstractNumId w:val="7"/>
  </w:num>
  <w:num w:numId="2" w16cid:durableId="137498951">
    <w:abstractNumId w:val="3"/>
  </w:num>
  <w:num w:numId="3" w16cid:durableId="121778780">
    <w:abstractNumId w:val="8"/>
  </w:num>
  <w:num w:numId="4" w16cid:durableId="1738090321">
    <w:abstractNumId w:val="6"/>
  </w:num>
  <w:num w:numId="5" w16cid:durableId="1091391734">
    <w:abstractNumId w:val="10"/>
  </w:num>
  <w:num w:numId="6" w16cid:durableId="2018844283">
    <w:abstractNumId w:val="4"/>
  </w:num>
  <w:num w:numId="7" w16cid:durableId="1688478375">
    <w:abstractNumId w:val="1"/>
  </w:num>
  <w:num w:numId="8" w16cid:durableId="1946574792">
    <w:abstractNumId w:val="9"/>
  </w:num>
  <w:num w:numId="9" w16cid:durableId="590508354">
    <w:abstractNumId w:val="5"/>
  </w:num>
  <w:num w:numId="10" w16cid:durableId="1246574198">
    <w:abstractNumId w:val="0"/>
  </w:num>
  <w:num w:numId="11" w16cid:durableId="18896055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D4B78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2579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300FBE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D4D8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67EBB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49C9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90D11"/>
    <w:rsid w:val="00894EAC"/>
    <w:rsid w:val="00897EEF"/>
    <w:rsid w:val="008A362A"/>
    <w:rsid w:val="008A7EC3"/>
    <w:rsid w:val="008B1576"/>
    <w:rsid w:val="008B5570"/>
    <w:rsid w:val="008B5B3A"/>
    <w:rsid w:val="008C1F88"/>
    <w:rsid w:val="008D2EA1"/>
    <w:rsid w:val="008E72DA"/>
    <w:rsid w:val="00906657"/>
    <w:rsid w:val="009069FD"/>
    <w:rsid w:val="00913861"/>
    <w:rsid w:val="00917FFB"/>
    <w:rsid w:val="009242F1"/>
    <w:rsid w:val="00925459"/>
    <w:rsid w:val="0093144C"/>
    <w:rsid w:val="0093195B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0DE5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2D25"/>
    <w:rsid w:val="00A84287"/>
    <w:rsid w:val="00A872A3"/>
    <w:rsid w:val="00A95DDC"/>
    <w:rsid w:val="00AA0EB6"/>
    <w:rsid w:val="00AA16F2"/>
    <w:rsid w:val="00AA1AE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264E"/>
    <w:rsid w:val="00C14E52"/>
    <w:rsid w:val="00C17172"/>
    <w:rsid w:val="00C27645"/>
    <w:rsid w:val="00C31EDA"/>
    <w:rsid w:val="00C328B0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C22EC"/>
    <w:rsid w:val="00CD3935"/>
    <w:rsid w:val="00CD731F"/>
    <w:rsid w:val="00CE5B86"/>
    <w:rsid w:val="00CF05B9"/>
    <w:rsid w:val="00CF0BB2"/>
    <w:rsid w:val="00CF468C"/>
    <w:rsid w:val="00D003CB"/>
    <w:rsid w:val="00D00C36"/>
    <w:rsid w:val="00D00D80"/>
    <w:rsid w:val="00D012AE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020F"/>
    <w:rsid w:val="00D843CA"/>
    <w:rsid w:val="00D8546D"/>
    <w:rsid w:val="00D9377A"/>
    <w:rsid w:val="00D939A9"/>
    <w:rsid w:val="00DA0544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12B8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710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1329</Words>
  <Characters>757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5</cp:revision>
  <cp:lastPrinted>2024-08-19T03:20:00Z</cp:lastPrinted>
  <dcterms:created xsi:type="dcterms:W3CDTF">2024-09-02T02:42:00Z</dcterms:created>
  <dcterms:modified xsi:type="dcterms:W3CDTF">2024-09-02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